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atalie rubensti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tal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ubensti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500 Arcadia Street, Evanston, IL, USA Evanston, IL, USA 6020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atalienatonek@me.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25771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le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eec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5/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